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1A62E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8F3679C" wp14:editId="2CDAC488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6FAD8D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3679C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086FAD8D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73B10834" w14:textId="1CA98B7A" w:rsidR="002B7F86" w:rsidRPr="000E292E" w:rsidRDefault="00950B8F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Parking Attendant</w:t>
      </w:r>
    </w:p>
    <w:p w14:paraId="69949665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B26ECB" wp14:editId="5B515655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045A82ED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F5D7699" w14:textId="77777777" w:rsidR="002B7F86" w:rsidRPr="00950B8F" w:rsidRDefault="002B7F86" w:rsidP="00950B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5F9B7D68" w14:textId="77777777" w:rsidR="002B7F86" w:rsidRPr="00950B8F" w:rsidRDefault="002B7F86" w:rsidP="00950B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B26F6F7" w14:textId="77777777" w:rsidR="002B7F86" w:rsidRPr="00950B8F" w:rsidRDefault="002B7F86" w:rsidP="00950B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6ACC1871" w14:textId="77777777" w:rsidR="00950B8F" w:rsidRDefault="002B7F86" w:rsidP="00950B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6363028" w14:textId="77777777" w:rsidR="00950B8F" w:rsidRDefault="00950B8F" w:rsidP="00950B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Upon reviewing your job posting for the Parking Attendant role available with your dining facility, I quickly wanted to submit my resume for the same. As an efficient and service-oriented, I have worked </w:t>
      </w:r>
      <w:proofErr w:type="spellStart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killfully</w:t>
      </w:r>
      <w:proofErr w:type="spellEnd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as a Parking Attendant for approx. 4years ABC business park. </w:t>
      </w:r>
    </w:p>
    <w:p w14:paraId="5B5E60E9" w14:textId="55F43F88" w:rsidR="00950B8F" w:rsidRPr="00950B8F" w:rsidRDefault="00950B8F" w:rsidP="00950B8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low are the highlights of my role contribution for your reference:</w:t>
      </w:r>
    </w:p>
    <w:p w14:paraId="20AFAB00" w14:textId="3BB8D8DB" w:rsidR="00950B8F" w:rsidRPr="00950B8F" w:rsidRDefault="00950B8F" w:rsidP="00950B8F">
      <w:pPr>
        <w:pStyle w:val="ListParagraph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nage and control the traffic in the parking area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E3FDFE4" w14:textId="451398B6" w:rsidR="00950B8F" w:rsidRPr="00950B8F" w:rsidRDefault="00950B8F" w:rsidP="00950B8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ffer support to the customers to move in and out of their vehicl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37CECD8" w14:textId="1BD64FDE" w:rsidR="00950B8F" w:rsidRPr="00950B8F" w:rsidRDefault="00950B8F" w:rsidP="00950B8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e smooth operation of the valet servic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2A96EB18" w14:textId="07C2B1A6" w:rsidR="00950B8F" w:rsidRPr="00950B8F" w:rsidRDefault="00950B8F" w:rsidP="00950B8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ssue tags and maintain log sheet for the cars parked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7AC5BC46" w14:textId="5325D10B" w:rsidR="00950B8F" w:rsidRPr="00950B8F" w:rsidRDefault="00950B8F" w:rsidP="00950B8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e compliance with the safety and security rul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ED4D15A" w14:textId="6CD1857C" w:rsidR="00950B8F" w:rsidRPr="00950B8F" w:rsidRDefault="00950B8F" w:rsidP="00950B8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ustomers in locating their vehicl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1570305B" w14:textId="3CFAD4DE" w:rsidR="00950B8F" w:rsidRPr="00950B8F" w:rsidRDefault="00950B8F" w:rsidP="00950B8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nduct other instructed duti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0BFBD18D" w14:textId="77777777" w:rsidR="00950B8F" w:rsidRPr="00950B8F" w:rsidRDefault="00950B8F" w:rsidP="00950B8F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6A2D46E" w14:textId="77777777" w:rsidR="00950B8F" w:rsidRPr="00950B8F" w:rsidRDefault="00950B8F" w:rsidP="00950B8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n addition to the above duties, I have acquired excellent customer service, team collaboration, and a detail-oriented attitude to </w:t>
      </w:r>
      <w:proofErr w:type="spellStart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ulfill</w:t>
      </w:r>
      <w:proofErr w:type="spellEnd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he job responsibilities as your Parking Attendant. My outstanding driving skills and exceptional personable nature well-position me to become an immediate asset to your staff.</w:t>
      </w:r>
    </w:p>
    <w:p w14:paraId="3FBC615E" w14:textId="77777777" w:rsidR="00950B8F" w:rsidRPr="00950B8F" w:rsidRDefault="00950B8F" w:rsidP="00950B8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8F03215" w14:textId="77777777" w:rsidR="00950B8F" w:rsidRPr="00950B8F" w:rsidRDefault="00950B8F" w:rsidP="00950B8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Thank you for referring to my job application. Please go through the attached resume to get a sneak peek of my educational background and previous work experiences to gauge my role suitability. I would be </w:t>
      </w:r>
      <w:proofErr w:type="spellStart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onored</w:t>
      </w:r>
      <w:proofErr w:type="spellEnd"/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o further discuss the job expectations with you in-person.</w:t>
      </w:r>
    </w:p>
    <w:p w14:paraId="71BE2EC9" w14:textId="77777777" w:rsidR="00950B8F" w:rsidRPr="00950B8F" w:rsidRDefault="00950B8F" w:rsidP="00950B8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815C916" w14:textId="77777777" w:rsidR="00950B8F" w:rsidRPr="00950B8F" w:rsidRDefault="00950B8F" w:rsidP="00950B8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66D01267" w14:textId="77777777" w:rsidR="00950B8F" w:rsidRPr="00950B8F" w:rsidRDefault="00950B8F" w:rsidP="00950B8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50B8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6B78454" w14:textId="3649106B" w:rsidR="00C104EA" w:rsidRDefault="00C104EA" w:rsidP="00950B8F">
      <w:pPr>
        <w:ind w:left="-567"/>
        <w:rPr>
          <w:lang w:val="en-US"/>
        </w:rPr>
      </w:pPr>
    </w:p>
    <w:p w14:paraId="2C07A2AD" w14:textId="3BF89D77" w:rsidR="00950B8F" w:rsidRDefault="00950B8F" w:rsidP="00950B8F">
      <w:pPr>
        <w:ind w:left="-567"/>
        <w:rPr>
          <w:lang w:val="en-US"/>
        </w:rPr>
      </w:pPr>
    </w:p>
    <w:p w14:paraId="4BBDB72C" w14:textId="77777777" w:rsidR="00950B8F" w:rsidRPr="00C104EA" w:rsidRDefault="00950B8F" w:rsidP="00950B8F">
      <w:pPr>
        <w:ind w:left="-567"/>
        <w:rPr>
          <w:lang w:val="en-US"/>
        </w:rPr>
      </w:pPr>
    </w:p>
    <w:p w14:paraId="495C519F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A69ECFE" wp14:editId="2CB5BE9E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75B4290F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1B981EA9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35DCF6C3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535E6DEB" wp14:editId="68ABA4E3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FA2A4" w14:textId="77777777" w:rsidR="0064259B" w:rsidRDefault="0064259B" w:rsidP="001E7709">
      <w:r>
        <w:separator/>
      </w:r>
    </w:p>
  </w:endnote>
  <w:endnote w:type="continuationSeparator" w:id="0">
    <w:p w14:paraId="5932D84B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19479" w14:textId="77777777" w:rsidR="0064259B" w:rsidRDefault="0064259B" w:rsidP="001E7709">
      <w:r>
        <w:separator/>
      </w:r>
    </w:p>
  </w:footnote>
  <w:footnote w:type="continuationSeparator" w:id="0">
    <w:p w14:paraId="66D98042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20B74"/>
    <w:multiLevelType w:val="hybridMultilevel"/>
    <w:tmpl w:val="48E846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C84B35"/>
    <w:multiLevelType w:val="multilevel"/>
    <w:tmpl w:val="EF5C4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0B8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5E9DCE08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837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ing Attendant Cover Letter Sample</dc:title>
  <dc:subject>Create your Cover Letter using Free Parking Attendant Cover Letter Sample Template</dc:subject>
  <dc:creator>Qwikresume.com</dc:creator>
  <dcterms:created xsi:type="dcterms:W3CDTF">2021-11-17T13:21:00Z</dcterms:created>
  <dcterms:modified xsi:type="dcterms:W3CDTF">2021-11-17T13:21:00Z</dcterms:modified>
  <cp:category>Hospitality</cp:category>
</cp:coreProperties>
</file>